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D9F06" w14:textId="4BBFE34C" w:rsidR="00810CC9" w:rsidRDefault="00514B96">
      <w:r>
        <w:t>(Approx. 503 words)</w:t>
      </w:r>
    </w:p>
    <w:p w14:paraId="69A9941D" w14:textId="29A41133" w:rsidR="00F03BFD" w:rsidRDefault="00F03BFD"/>
    <w:p w14:paraId="7DDFCE65" w14:textId="77777777" w:rsidR="00DD4BBD" w:rsidRDefault="00F03BFD">
      <w:r>
        <w:t xml:space="preserve">Is “Refurbished” Worth the Price? </w:t>
      </w:r>
    </w:p>
    <w:p w14:paraId="0F22FF7E" w14:textId="2303C0AF" w:rsidR="00DD4BBD" w:rsidRDefault="00F03BFD">
      <w:r>
        <w:t xml:space="preserve">News and/or Opinion from Paul </w:t>
      </w:r>
      <w:proofErr w:type="spellStart"/>
      <w:r>
        <w:t>Baecker</w:t>
      </w:r>
      <w:proofErr w:type="spellEnd"/>
      <w:r w:rsidR="00DD4BBD">
        <w:t>, Newsletter Publisher &amp; Editor</w:t>
      </w:r>
    </w:p>
    <w:p w14:paraId="6203CD7E" w14:textId="36C332C3" w:rsidR="00DD4BBD" w:rsidRDefault="00DD4BBD">
      <w:r>
        <w:t>Sterling Heights Computer Club</w:t>
      </w:r>
    </w:p>
    <w:p w14:paraId="797F41C5" w14:textId="481A7E21" w:rsidR="00DD4BBD" w:rsidRDefault="00DD4BBD">
      <w:r>
        <w:t>October 2019 issue, W</w:t>
      </w:r>
      <w:r w:rsidR="002A063A">
        <w:t>Y</w:t>
      </w:r>
      <w:r>
        <w:t>SIWYG</w:t>
      </w:r>
    </w:p>
    <w:p w14:paraId="5F88D3C6" w14:textId="338BA157" w:rsidR="00DD4BBD" w:rsidRDefault="00DD4BBD">
      <w:r>
        <w:t>www.sterlingheightscomputerclub.org</w:t>
      </w:r>
    </w:p>
    <w:p w14:paraId="3FA8AF8B" w14:textId="78AE0C63" w:rsidR="00DD4BBD" w:rsidRDefault="00DD4BBD">
      <w:r>
        <w:t>newsletter (at) sterlingheightscomputerclub.org</w:t>
      </w:r>
    </w:p>
    <w:p w14:paraId="20D4F0A1" w14:textId="77777777" w:rsidR="00DD4BBD" w:rsidRDefault="00DD4BBD"/>
    <w:p w14:paraId="41F8A9F1" w14:textId="402B5F9F" w:rsidR="00514B96" w:rsidRDefault="00F03BFD">
      <w:r>
        <w:t xml:space="preserve">I recently went shopping for a cable modem to eliminate the rental cost of the one supplied by my ISP. After doing some online research, I decided on a capable </w:t>
      </w:r>
      <w:proofErr w:type="spellStart"/>
      <w:r>
        <w:t>Arris</w:t>
      </w:r>
      <w:proofErr w:type="spellEnd"/>
      <w:r>
        <w:t xml:space="preserve"> model and found it at a local retailer. The store had some new ones but also had some refurbished ones for about half the price of the new ones. </w:t>
      </w:r>
    </w:p>
    <w:p w14:paraId="39DEAB00" w14:textId="77777777" w:rsidR="00514B96" w:rsidRDefault="00514B96"/>
    <w:p w14:paraId="5442C6CA" w14:textId="5B0037F1" w:rsidR="005C723F" w:rsidRDefault="00F03BFD">
      <w:r>
        <w:t xml:space="preserve">I thought to myself, well, they’ve simply been returned by shoppers who had changed their minds because they didn’t like the color or style, and the units were probably basically unused. I inquired and learned that they had previously been used in a business somewhere (how would the salesman know?). So next I thought, well, do I want to save a few bucks by buying this so-called refurbished unit? Surely the items would have been repaired (if necessary) and tested by an OEM (Original Equipment Manufacturer) </w:t>
      </w:r>
      <w:bookmarkStart w:id="0" w:name="_GoBack"/>
      <w:bookmarkEnd w:id="0"/>
      <w:r>
        <w:t xml:space="preserve">facility so that they operated as though they were new, even if they did have some wear marks on them. A no brainer to save the money, right? </w:t>
      </w:r>
    </w:p>
    <w:p w14:paraId="0FD82B2A" w14:textId="77777777" w:rsidR="005C723F" w:rsidRDefault="005C723F"/>
    <w:p w14:paraId="631EC5BB" w14:textId="77777777" w:rsidR="005C723F" w:rsidRDefault="00F03BFD">
      <w:r>
        <w:t xml:space="preserve">But for whatever reason, I got a bit more inquisitive and asked about to what extent these items were refurbished. To the original manufacturer’s specifications? In this case, nope. Well, then, surely the store could vouch for the level of refurbishment done by the third party. Nope again. I learned that there are businesses that exist to refurbish electronic products to their own specifications, and they are not necessarily noted as to their relationship to the product’s original specs. My excitement in getting a great deal was gradually waning. Finally, the store rep tells me that they offer a 14-day return on a purchase of this item, but no warranty beyond that return option. I eventually passed on this offer. I figured that with my luck, the item would last past those 14 days, but die too soon thereafter. </w:t>
      </w:r>
    </w:p>
    <w:p w14:paraId="11EA9442" w14:textId="77777777" w:rsidR="005C723F" w:rsidRDefault="005C723F"/>
    <w:p w14:paraId="7A343656" w14:textId="77777777" w:rsidR="005C723F" w:rsidRDefault="00F03BFD">
      <w:r>
        <w:t xml:space="preserve">I also checked the details on the web site of a popular online retailer of computers and accessories. I found similar statements about refurbished products being refurbished to the specs of the refurbishing organization. Some refurbished items came with warranties, some could be warranted at extra cost, and some items were ‘as is’ (such as demos) with no right to complain after the purchase. </w:t>
      </w:r>
    </w:p>
    <w:p w14:paraId="10CC69ED" w14:textId="77777777" w:rsidR="005C723F" w:rsidRDefault="005C723F"/>
    <w:p w14:paraId="17EAC183" w14:textId="77777777" w:rsidR="005C723F" w:rsidRDefault="00F03BFD">
      <w:r>
        <w:t xml:space="preserve">So, what this adventure taught me is to carefully vet the retailer of any refurbished item you’re considering (whether electronics, furniture, appliances, etc.) and carefully study the purchase agreement and any (often hidden) disclaimers that apply to the purchase. </w:t>
      </w:r>
    </w:p>
    <w:p w14:paraId="5BCD0A3B" w14:textId="77777777" w:rsidR="005C723F" w:rsidRDefault="005C723F"/>
    <w:p w14:paraId="78CD8735" w14:textId="7687E451" w:rsidR="005C723F" w:rsidRDefault="00F03BFD">
      <w:r>
        <w:t>A definition I found online for the term “refurbish” is “to brighten or freshen up</w:t>
      </w:r>
      <w:r w:rsidR="005C723F">
        <w:t>,”</w:t>
      </w:r>
    </w:p>
    <w:p w14:paraId="5A78FE0C" w14:textId="77777777" w:rsidR="005C723F" w:rsidRDefault="005C723F"/>
    <w:p w14:paraId="3D6F40D1" w14:textId="77777777" w:rsidR="00514B96" w:rsidRDefault="00F03BFD">
      <w:r>
        <w:lastRenderedPageBreak/>
        <w:t xml:space="preserve">Yikes!!! </w:t>
      </w:r>
    </w:p>
    <w:p w14:paraId="25DDDF23" w14:textId="77777777" w:rsidR="00514B96" w:rsidRDefault="00514B96"/>
    <w:p w14:paraId="1634A440" w14:textId="701662EC" w:rsidR="00F03BFD" w:rsidRDefault="005C723F">
      <w:r>
        <w:t>This is an</w:t>
      </w:r>
      <w:r w:rsidR="00F03BFD">
        <w:t xml:space="preserve"> online article about doing your homework when shopping for refurbished products.</w:t>
      </w:r>
      <w:r>
        <w:t xml:space="preserve"> You can snag discounts as high as 50% off on smartphones, tablets, computers and associated devices when looking for a refurbished unit, but you've got to do your homework. </w:t>
      </w:r>
      <w:hyperlink r:id="rId4" w:history="1">
        <w:r w:rsidRPr="0095355C">
          <w:rPr>
            <w:rStyle w:val="Hyperlink"/>
          </w:rPr>
          <w:t>https://lifehacker.com/when-should-i-buy-refurbished-electronics-5885492</w:t>
        </w:r>
      </w:hyperlink>
      <w:r>
        <w:t xml:space="preserve"> </w:t>
      </w:r>
    </w:p>
    <w:p w14:paraId="7B651D83" w14:textId="712A3102" w:rsidR="00F03BFD" w:rsidRDefault="00F03BFD"/>
    <w:sectPr w:rsidR="00F03B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LG0NDQzNDQysjBV0lEKTi0uzszPAykwrAUAQa53LCwAAAA="/>
  </w:docVars>
  <w:rsids>
    <w:rsidRoot w:val="00F03BFD"/>
    <w:rsid w:val="0000092C"/>
    <w:rsid w:val="002A063A"/>
    <w:rsid w:val="00312CF1"/>
    <w:rsid w:val="00514B96"/>
    <w:rsid w:val="005C723F"/>
    <w:rsid w:val="00810CC9"/>
    <w:rsid w:val="00DD4BBD"/>
    <w:rsid w:val="00F03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F8DFE"/>
  <w15:chartTrackingRefBased/>
  <w15:docId w15:val="{D4A8AF43-8954-46B4-9213-32D77B7D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723F"/>
    <w:rPr>
      <w:color w:val="0563C1" w:themeColor="hyperlink"/>
      <w:u w:val="single"/>
    </w:rPr>
  </w:style>
  <w:style w:type="character" w:styleId="UnresolvedMention">
    <w:name w:val="Unresolved Mention"/>
    <w:basedOn w:val="DefaultParagraphFont"/>
    <w:uiPriority w:val="99"/>
    <w:semiHidden/>
    <w:unhideWhenUsed/>
    <w:rsid w:val="005C72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ifehacker.com/when-should-i-buy-refurbished-electronics-5885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0-02-19T19:44:00Z</cp:lastPrinted>
  <dcterms:created xsi:type="dcterms:W3CDTF">2019-10-18T02:30:00Z</dcterms:created>
  <dcterms:modified xsi:type="dcterms:W3CDTF">2020-02-19T19:44:00Z</dcterms:modified>
</cp:coreProperties>
</file>